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2AAF16" w14:textId="77777777" w:rsidR="003A6CFB" w:rsidRDefault="00EF196C">
      <w:pPr>
        <w:pStyle w:val="Title"/>
      </w:pPr>
      <w:r>
        <w:t>Topology Prelim (May 1995)</w:t>
      </w:r>
    </w:p>
    <w:p w14:paraId="71269BB2" w14:textId="77777777" w:rsidR="003A6CFB" w:rsidRDefault="00EF196C">
      <w:pPr>
        <w:pStyle w:val="Heading2"/>
      </w:pPr>
      <w:bookmarkStart w:id="0" w:name="topology-prelim"/>
      <w:bookmarkStart w:id="1" w:name="main-content"/>
      <w:bookmarkStart w:id="2" w:name="problems"/>
      <w:r>
        <w:t>Problems</w:t>
      </w:r>
    </w:p>
    <w:p w14:paraId="712FFD5D" w14:textId="77777777" w:rsidR="003A6CFB" w:rsidRDefault="00EF196C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subse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shown below. Is </w:t>
      </w:r>
      <m:oMath>
        <m:r>
          <w:rPr>
            <w:rFonts w:ascii="Cambria Math" w:hAnsi="Cambria Math"/>
          </w:rPr>
          <m:t>X</m:t>
        </m:r>
      </m:oMath>
      <w:r>
        <w:t xml:space="preserve"> contractible?</w:t>
      </w:r>
    </w:p>
    <w:p w14:paraId="5917C2CF" w14:textId="77777777" w:rsidR="003A6CFB" w:rsidRDefault="00EF196C">
      <w:pPr>
        <w:pStyle w:val="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3BE388E" wp14:editId="46DCBC2F">
            <wp:extent cx="4977799" cy="2540000"/>
            <wp:effectExtent l="0" t="0" r="0" b="0"/>
            <wp:docPr id="10" name="Picture" descr="A subset of \(\mathbb{R}^2\) drawn as two fans of line segments meeting at the left and right endpoints of the horizontal interval from \(-1\) to \(1\). From the left endpoint, several segments slope upward to labeled heights \(0\), \(1/n\), \(1/2\), and \(1\) along a dashed vertical line; from the right endpoint, matching segments slope downward to \(-1/n\), \(-1/2\), and \(-1\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./Topology%20%5BSpring%201995%5D_images/24c619c1-1aa0-44fe-bc4d-4bfa18b8b887-1_331_741_334_457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823" cy="254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9959EF" w14:textId="77777777" w:rsidR="003A6CFB" w:rsidRDefault="00EF196C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be metric spaces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be a homotopy. Define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the diameter at time </w:t>
      </w:r>
      <m:oMath>
        <m:r>
          <w:rPr>
            <w:rFonts w:ascii="Cambria Math" w:hAnsi="Cambria Math"/>
          </w:rPr>
          <m:t>t</m:t>
        </m:r>
      </m:oMath>
      <w:r>
        <w:t xml:space="preserve">, to b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X</m:t>
            </m:r>
          </m:sub>
        </m:sSub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,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)</m:t>
            </m:r>
          </m:e>
        </m:d>
      </m:oMath>
      <w:r>
        <w:t>,</w:t>
      </w:r>
    </w:p>
    <w:p w14:paraId="391C24C1" w14:textId="77777777" w:rsidR="003A6CFB" w:rsidRDefault="00EF196C">
      <w:pPr>
        <w:pStyle w:val="Compact"/>
        <w:numPr>
          <w:ilvl w:val="1"/>
          <w:numId w:val="3"/>
        </w:numPr>
      </w:pPr>
      <w:r>
        <w:t xml:space="preserve">Show that if </w:t>
      </w:r>
      <m:oMath>
        <m:r>
          <w:rPr>
            <w:rFonts w:ascii="Cambria Math" w:hAnsi="Cambria Math"/>
          </w:rPr>
          <m:t>X</m:t>
        </m:r>
      </m:oMath>
      <w:r>
        <w:t xml:space="preserve"> is compact then </w:t>
      </w:r>
      <m:oMath>
        <m:r>
          <w:rPr>
            <w:rFonts w:ascii="Cambria Math" w:hAnsi="Cambria Math"/>
          </w:rPr>
          <m:t>D</m:t>
        </m:r>
      </m:oMath>
      <w:r>
        <w:t xml:space="preserve"> is continuous.</w:t>
      </w:r>
    </w:p>
    <w:p w14:paraId="07BACE91" w14:textId="77777777" w:rsidR="003A6CFB" w:rsidRDefault="00EF196C">
      <w:pPr>
        <w:pStyle w:val="Compact"/>
        <w:numPr>
          <w:ilvl w:val="1"/>
          <w:numId w:val="3"/>
        </w:numPr>
      </w:pPr>
      <w:r>
        <w:t xml:space="preserve">Show that if we only assume </w:t>
      </w:r>
      <m:oMath>
        <m:r>
          <w:rPr>
            <w:rFonts w:ascii="Cambria Math" w:hAnsi="Cambria Math"/>
          </w:rPr>
          <m:t>Y</m:t>
        </m:r>
      </m:oMath>
      <w:r>
        <w:t xml:space="preserve"> is compact then </w:t>
      </w:r>
      <m:oMath>
        <m:r>
          <w:rPr>
            <w:rFonts w:ascii="Cambria Math" w:hAnsi="Cambria Math"/>
          </w:rPr>
          <m:t>D</m:t>
        </m:r>
      </m:oMath>
      <w:r>
        <w:t xml:space="preserve"> may not be continuous.</w:t>
      </w:r>
    </w:p>
    <w:p w14:paraId="24934AF9" w14:textId="77777777" w:rsidR="003A6CFB" w:rsidRDefault="00EF196C">
      <w:pPr>
        <w:numPr>
          <w:ilvl w:val="0"/>
          <w:numId w:val="2"/>
        </w:numPr>
      </w:pPr>
      <w:r>
        <w:t xml:space="preserve">Define an equivalence relation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b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y</m:t>
        </m:r>
      </m:oMath>
      <w:r>
        <w:t xml:space="preserve"> iff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cr m:val="double-struck"/>
            <m:sty m:val="p"/>
          </m:rPr>
          <w:rPr>
            <w:rFonts w:ascii="Cambria Math" w:hAnsi="Cambria Math"/>
          </w:rPr>
          <m:t>∈Q</m:t>
        </m:r>
      </m:oMath>
      <w:r>
        <w:t xml:space="preserve">. Le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/Q</m:t>
        </m:r>
      </m:oMath>
      <w:r>
        <w:t xml:space="preserve"> be the set of equivalence classes and giv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/Q</m:t>
        </m:r>
      </m:oMath>
      <w:r>
        <w:t xml:space="preserve"> the quotient topology with respect to the natural map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→R/Q</m:t>
        </m:r>
      </m:oMath>
      <w:r>
        <w:t xml:space="preserve">. I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/Q</m:t>
        </m:r>
      </m:oMath>
      <w:r>
        <w:t xml:space="preserve"> compact? I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/Q</m:t>
        </m:r>
      </m:oMath>
      <w:r>
        <w:t xml:space="preserve"> Hausdorff?</w:t>
      </w:r>
    </w:p>
    <w:p w14:paraId="41AFF212" w14:textId="77777777" w:rsidR="003A6CFB" w:rsidRDefault="00EF196C">
      <w:pPr>
        <w:numPr>
          <w:ilvl w:val="0"/>
          <w:numId w:val="2"/>
        </w:numPr>
      </w:pPr>
      <w:r>
        <w:t xml:space="preserve">Compute the homology groups of </w:t>
      </w:r>
      <m:oMath>
        <m:r>
          <w:rPr>
            <w:rFonts w:ascii="Cambria Math" w:hAnsi="Cambria Math"/>
          </w:rPr>
          <m:t>X</m:t>
        </m:r>
      </m:oMath>
      <w:r>
        <w:t xml:space="preserve"> where </w:t>
      </w:r>
      <m:oMath>
        <m:r>
          <w:rPr>
            <w:rFonts w:ascii="Cambria Math" w:hAnsi="Cambria Math"/>
          </w:rPr>
          <m:t>X</m:t>
        </m:r>
      </m:oMath>
      <w:r>
        <w:t xml:space="preserve"> is the "half-solid" surface of genus </w:t>
      </w:r>
      <m:oMath>
        <m:r>
          <w:rPr>
            <w:rFonts w:ascii="Cambria Math" w:hAnsi="Cambria Math"/>
          </w:rPr>
          <m:t>2</m:t>
        </m:r>
      </m:oMath>
      <w:r>
        <w:t>, i.e.</w:t>
      </w:r>
    </w:p>
    <w:p w14:paraId="15E67E8C" w14:textId="77777777" w:rsidR="003A6CFB" w:rsidRDefault="00EF196C">
      <w:pPr>
        <w:pStyle w:val="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E23E764" wp14:editId="036FB27B">
            <wp:extent cx="4945335" cy="2539718"/>
            <wp:effectExtent l="0" t="0" r="8255" b="0"/>
            <wp:docPr id="13" name="Picture" descr="Sketch of a genus-2 surface made of two lobes joined by a narrow neck, with the left lobe labeled “solid” and shaded with diagonal hatching, and the right lobe labeled “hollow” and left unshaded. Small loop-like marks are drawn inside each lob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./Topology%20%5BSpring%201995%5D_images/24c619c1-1aa0-44fe-bc4d-4bfa18b8b887-1_168_327_1304_552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771" cy="25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918AD0" w14:textId="77777777" w:rsidR="003A6CFB" w:rsidRDefault="00EF196C">
      <w:pPr>
        <w:numPr>
          <w:ilvl w:val="0"/>
          <w:numId w:val="2"/>
        </w:numPr>
      </w:pPr>
      <w:r>
        <w:t xml:space="preserve">Prove or disprove: every map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has a fixed point.</w:t>
      </w:r>
    </w:p>
    <w:p w14:paraId="5887321D" w14:textId="77777777" w:rsidR="003A6CFB" w:rsidRDefault="00EF196C">
      <w:pPr>
        <w:numPr>
          <w:ilvl w:val="0"/>
          <w:numId w:val="2"/>
        </w:numPr>
      </w:pPr>
      <w:r>
        <w:t xml:space="preserve">Define the natural ma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*)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Show that it can have a kernel.</w:t>
      </w:r>
    </w:p>
    <w:p w14:paraId="559A7998" w14:textId="77777777" w:rsidR="003A6CFB" w:rsidRDefault="00EF196C">
      <w:pPr>
        <w:numPr>
          <w:ilvl w:val="0"/>
          <w:numId w:val="2"/>
        </w:numPr>
      </w:pPr>
      <w:r>
        <w:t xml:space="preserve">Show that there is a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of degree </w:t>
      </w:r>
      <m:oMath>
        <m:r>
          <w:rPr>
            <w:rFonts w:ascii="Cambria Math" w:hAnsi="Cambria Math"/>
          </w:rPr>
          <m:t>2</m:t>
        </m:r>
      </m:oMath>
      <w:r>
        <w:t xml:space="preserve">, that is,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)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maps a generator to twice a generator.</w:t>
      </w:r>
    </w:p>
    <w:p w14:paraId="2237AE1D" w14:textId="77777777" w:rsidR="003A6CFB" w:rsidRDefault="00EF196C">
      <w:pPr>
        <w:numPr>
          <w:ilvl w:val="0"/>
          <w:numId w:val="2"/>
        </w:numPr>
      </w:pPr>
      <w:r>
        <w:t xml:space="preserve">Show that there is a space </w:t>
      </w:r>
      <m:oMath>
        <m:r>
          <w:rPr>
            <w:rFonts w:ascii="Cambria Math" w:hAnsi="Cambria Math"/>
          </w:rPr>
          <m:t>X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*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</w:t>
      </w:r>
    </w:p>
    <w:p w14:paraId="4D1F459B" w14:textId="77777777" w:rsidR="003A6CFB" w:rsidRDefault="00EF196C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(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→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covering map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→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map. Assume </w:t>
      </w:r>
      <m:oMath>
        <m:r>
          <w:rPr>
            <w:rFonts w:ascii="Cambria Math" w:hAnsi="Cambria Math"/>
          </w:rPr>
          <m:t>Y</m:t>
        </m:r>
      </m:oMath>
      <w:r>
        <w:t xml:space="preserve"> is path-connected and locally path-connected. State and prove necessary and sufficient conditions for the existence of a map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r>
          <m:rPr>
            <m:sty m:val="p"/>
          </m:rPr>
          <w:rPr>
            <w:rFonts w:ascii="Cambria Math" w:hAnsi="Cambria Math"/>
          </w:rPr>
          <m:t>: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→(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atisfying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∘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</m:oMath>
      <w:r>
        <w:t>.</w:t>
      </w:r>
      <w:bookmarkEnd w:id="0"/>
      <w:bookmarkEnd w:id="1"/>
      <w:bookmarkEnd w:id="2"/>
    </w:p>
    <w:sectPr w:rsidR="003A6CF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EA843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088DB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6772D9F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980063544">
    <w:abstractNumId w:val="0"/>
  </w:num>
  <w:num w:numId="2" w16cid:durableId="7859237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833102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6CFB"/>
    <w:rsid w:val="003A6CFB"/>
    <w:rsid w:val="004D47F2"/>
    <w:rsid w:val="005447AD"/>
    <w:rsid w:val="0086668E"/>
    <w:rsid w:val="00A11AE9"/>
    <w:rsid w:val="00EF1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18093"/>
  <w15:docId w15:val="{ED8B06D9-358A-4B61-AE62-276A1A0E7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5</Words>
  <Characters>1101</Characters>
  <Application>Microsoft Office Word</Application>
  <DocSecurity>0</DocSecurity>
  <Lines>27</Lines>
  <Paragraphs>21</Paragraphs>
  <ScaleCrop>false</ScaleCrop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Prelim (May 1995)</dc:title>
  <dc:creator>Paul Pollack</dc:creator>
  <cp:keywords/>
  <cp:lastModifiedBy>Paul Pollack</cp:lastModifiedBy>
  <cp:revision>3</cp:revision>
  <dcterms:created xsi:type="dcterms:W3CDTF">2026-03-28T17:17:00Z</dcterms:created>
  <dcterms:modified xsi:type="dcterms:W3CDTF">2026-03-28T17:2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